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United</w:t>
      </w:r>
      <w:r>
        <w:t xml:space="preserve"> </w:t>
      </w:r>
      <w:r>
        <w:t xml:space="preserve">Kingdom</w:t>
      </w:r>
      <w:r>
        <w:t xml:space="preserve"> </w:t>
      </w:r>
      <w:r>
        <w:t xml:space="preserve">London</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LinkedIn URL (Optional)]</w:t>
      </w:r>
    </w:p>
    <w:p>
      <w:pPr>
        <w:pStyle w:val="BodyText"/>
      </w:pPr>
      <w:r>
        <w:t xml:space="preserve">[Date]</w:t>
      </w:r>
    </w:p>
    <w:p>
      <w:pPr>
        <w:pStyle w:val="BodyText"/>
      </w:pPr>
      <w:r>
        <w:rPr>
          <w:bCs/>
          <w:b/>
        </w:rPr>
        <w:t xml:space="preserve">Hiring Manager</w:t>
      </w:r>
    </w:p>
    <w:p>
      <w:pPr>
        <w:pStyle w:val="BodyText"/>
      </w:pPr>
      <w:r>
        <w:rPr>
          <w:bCs/>
          <w:b/>
        </w:rPr>
        <w:t xml:space="preserve">[Company Name]</w:t>
      </w:r>
    </w:p>
    <w:p>
      <w:pPr>
        <w:pStyle w:val="BodyText"/>
      </w:pPr>
      <w:r>
        <w:t xml:space="preserve">[Company Address]</w:t>
      </w:r>
    </w:p>
    <w:p>
      <w:pPr>
        <w:pStyle w:val="BodyText"/>
      </w:pPr>
      <w:r>
        <w:t xml:space="preserve">London, United Kingdom</w:t>
      </w:r>
    </w:p>
    <w:bookmarkStart w:id="20" w:name="Xb8cbba3ea1c8e235638509d6a0a24754a6e67c5"/>
    <w:p>
      <w:pPr>
        <w:pStyle w:val="Heading1"/>
      </w:pPr>
      <w:r>
        <w:t xml:space="preserve">Internship Application Letter for Electronics Engineer Position</w:t>
      </w:r>
    </w:p>
    <w:p>
      <w:pPr>
        <w:pStyle w:val="FirstParagraph"/>
      </w:pPr>
      <w:r>
        <w:t xml:space="preserve">Dear Hiring Manager,</w:t>
      </w:r>
    </w:p>
    <w:p>
      <w:pPr>
        <w:pStyle w:val="BodyText"/>
      </w:pPr>
      <w:r>
        <w:t xml:space="preserve">It is with profound enthusiasm that I submit my application for the Electronics Engineer Internship position at [Company Name] in London, United Kingdom. As a final-year Electronics Engineering student at Imperial College London with a specialization in embedded systems and RF communications, I have meticulously followed your company's groundbreaking work in developing sustainable IoT solutions for smart city infrastructure across</w:t>
      </w:r>
      <w:r>
        <w:t xml:space="preserve"> </w:t>
      </w:r>
      <w:r>
        <w:rPr>
          <w:iCs/>
          <w:i/>
        </w:rPr>
        <w:t xml:space="preserve">United Kingdom London</w:t>
      </w:r>
      <w:r>
        <w:t xml:space="preserve">. This</w:t>
      </w:r>
      <w:r>
        <w:t xml:space="preserve"> </w:t>
      </w:r>
      <w:r>
        <w:rPr>
          <w:bCs/>
          <w:b/>
        </w:rPr>
        <w:t xml:space="preserve">Internship Application Letter</w:t>
      </w:r>
      <w:r>
        <w:t xml:space="preserve"> </w:t>
      </w:r>
      <w:r>
        <w:t xml:space="preserve">represents my formal expression of commitment to contribute to your mission while honing my skills under the mentorship of industry leaders in Europe's most dynamic technological hub.</w:t>
      </w:r>
    </w:p>
    <w:p>
      <w:pPr>
        <w:pStyle w:val="BodyText"/>
      </w:pPr>
      <w:r>
        <w:t xml:space="preserve">My academic journey has been deliberately structured to align with the demands of modern electronics engineering practice. At Imperial College London, I achieved first-class honors while completing rigorous coursework including Advanced Circuit Design, Signal Processing Systems, and Microwave Engineering – all complemented by hands-on laboratory work at the £20 million Centre for Electronic Materials. I recently led a capstone project developing a low-power wireless sensor network for air quality monitoring in urban environments, directly addressing challenges faced by London's environmental agencies. This project required proficiency in Altium Designer for PCB layout, MATLAB simulation, and Arduino-based prototyping – skills I am eager to apply within your R&amp;D division. The opportunity to contribute to real-world solutions in</w:t>
      </w:r>
      <w:r>
        <w:t xml:space="preserve"> </w:t>
      </w:r>
      <w:r>
        <w:rPr>
          <w:bCs/>
          <w:b/>
        </w:rPr>
        <w:t xml:space="preserve">United Kingdom London</w:t>
      </w:r>
      <w:r>
        <w:t xml:space="preserve">, where air quality initiatives are government priorities under the Clean Air Strategy 2023, would be an unparalleled professional catalyst.</w:t>
      </w:r>
    </w:p>
    <w:p>
      <w:pPr>
        <w:pStyle w:val="BodyText"/>
      </w:pPr>
      <w:r>
        <w:t xml:space="preserve">What particularly excites me about [Company Name] is your pioneering work on the Thames Valley Smart Grid project – a system that optimizes energy distribution across London's infrastructure using AI-driven electronics. My academic research on adaptive power management in edge computing devices (published in the 2023 IEEE Student Conference proceedings) directly parallels this innovation. I am confident my technical foundation would allow me to immediately contribute to your team's efforts while learning from your engineers' expertise in high-frequency circuit design and system integration. The prospect of working within London's vibrant tech ecosystem – surrounded by industry leaders like ARM, McLaren Applied Technologies, and the £1 billion Graphene Innovation Centre – represents exactly the environment I seek as a future Electronics Engineer committed to advancing sustainable technology.</w:t>
      </w:r>
    </w:p>
    <w:p>
      <w:pPr>
        <w:pStyle w:val="BodyText"/>
      </w:pPr>
      <w:r>
        <w:t xml:space="preserve">My practical experience extends beyond academia through my placement at Microchip Technology's London office last summer. As a Hardware Design Intern, I collaborated on the development of an industrial sensor platform for food safety monitoring, where I performed schematic capture using OrCAD and conducted EMI/EMC testing in compliance with UKCA regulations. This experience taught me to navigate critical industry workflows: from initial concept through prototyping to regulatory certification – all essential for electronics engineers operating within the</w:t>
      </w:r>
      <w:r>
        <w:t xml:space="preserve"> </w:t>
      </w:r>
      <w:r>
        <w:rPr>
          <w:iCs/>
          <w:i/>
        </w:rPr>
        <w:t xml:space="preserve">United Kingdom London</w:t>
      </w:r>
      <w:r>
        <w:t xml:space="preserve"> </w:t>
      </w:r>
      <w:r>
        <w:t xml:space="preserve">market. I particularly honed my ability to translate complex technical requirements into practical solutions under tight deadlines, a skill vital for your team's upcoming product launch timeline.</w:t>
      </w:r>
    </w:p>
    <w:p>
      <w:pPr>
        <w:pStyle w:val="BodyText"/>
      </w:pPr>
      <w:r>
        <w:t xml:space="preserve">What truly distinguishes me is my proactive approach to engineering challenges in the context of London's unique urban environment. During a community project with Green London Volunteers, I designed an affordable solar-powered charging station for homeless shelters using recycled components – overcoming spatial constraints typical of dense urban infrastructure. This demonstrated not only technical proficiency but also an understanding that effective electronics engineering must address real human needs within specific geographical contexts. I have closely studied how your company's work supports London's Climate Action Plan 2030, and I am prepared to bring this same community-aware mindset to your internship program.</w:t>
      </w:r>
    </w:p>
    <w:p>
      <w:pPr>
        <w:pStyle w:val="BodyText"/>
      </w:pPr>
      <w:r>
        <w:t xml:space="preserve">The</w:t>
      </w:r>
      <w:r>
        <w:t xml:space="preserve"> </w:t>
      </w:r>
      <w:r>
        <w:rPr>
          <w:bCs/>
          <w:b/>
        </w:rPr>
        <w:t xml:space="preserve">Internship Application Letter</w:t>
      </w:r>
      <w:r>
        <w:t xml:space="preserve"> </w:t>
      </w:r>
      <w:r>
        <w:t xml:space="preserve">you hold represents more than an opportunity – it is the first step toward my professional identity as an Electronics Engineer dedicated to making measurable impacts in critical infrastructure. I am particularly drawn to your company's emphasis on mentorship and technical development, evidenced by your 'NextGen Engineers' program that has successfully transitioned 12 interns into full-time roles over the past three years. Having attended one of your London Tech Meetups last month, I was inspired by how you foster collaborative innovation among diverse engineering teams – a culture I am eager to join.</w:t>
      </w:r>
    </w:p>
    <w:p>
      <w:pPr>
        <w:pStyle w:val="BodyText"/>
      </w:pPr>
      <w:r>
        <w:t xml:space="preserve">In the United Kingdom's rapidly evolving electronics landscape, where London serves as the nerve center for European semiconductor innovation (accounting for 34% of UK's tech sector growth in 2023), my adaptability across both analog and digital domains positions me to deliver immediate value. My technical toolkit includes: PCB design (Altium/PCB123), FPGA prototyping (Xilinx Vivado), signal integrity analysis, and Python-based test automation – all honed through academic projects that mirrored industry standards. I am equally prepared to contribute to your London office's dynamic environment through active participation in technical workshops and cross-departmental initiatives.</w:t>
      </w:r>
    </w:p>
    <w:p>
      <w:pPr>
        <w:pStyle w:val="BodyText"/>
      </w:pPr>
      <w:r>
        <w:t xml:space="preserve">As an international student with a Tier 4 visa sponsored by my university, I am fully eligible to work in the United Kingdom for this internship duration. I have researched your company's London office location near King's Cross – a strategic hub connecting to major transport networks and innovation clusters – and am eager to immerse myself in this ecosystem. The prospect of contributing to</w:t>
      </w:r>
      <w:r>
        <w:t xml:space="preserve"> </w:t>
      </w:r>
      <w:r>
        <w:rPr>
          <w:iCs/>
          <w:i/>
        </w:rPr>
        <w:t xml:space="preserve">United Kingdom London</w:t>
      </w:r>
      <w:r>
        <w:t xml:space="preserve">'s technological advancement while learning from industry leaders represents an unparalleled professional opportunity that aligns perfectly with my career trajectory as an Electronics Engineer.</w:t>
      </w:r>
    </w:p>
    <w:p>
      <w:pPr>
        <w:pStyle w:val="BodyText"/>
      </w:pPr>
      <w:r>
        <w:t xml:space="preserve">Thank you for considering my application for the Electronics Engineer Internship. I have attached my CV detailing additional projects including a wireless ECG transmitter designed to meet NHS data security standards, and am available for an interview at your earliest convenience. I look forward to discussing how my skills in embedded systems development, regulatory compliance, and sustainable engineering can support [Company Name]'s vision for the future of electronics in London. As the city continues to pioneer smart infrastructure solutions across the United Kingdom, I am ready to bring my technical passion and dedication to your team.</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United Kingdom London</dc:title>
  <dc:creator/>
  <cp:keywords/>
  <dcterms:created xsi:type="dcterms:W3CDTF">2025-12-08T20:05:09Z</dcterms:created>
  <dcterms:modified xsi:type="dcterms:W3CDTF">2025-12-08T20:05:09Z</dcterms:modified>
</cp:coreProperties>
</file>

<file path=docProps/custom.xml><?xml version="1.0" encoding="utf-8"?>
<Properties xmlns="http://schemas.openxmlformats.org/officeDocument/2006/custom-properties" xmlns:vt="http://schemas.openxmlformats.org/officeDocument/2006/docPropsVTypes"/>
</file>